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D14BB65" w14:textId="77777777" w:rsidR="00171F6E" w:rsidRDefault="000504D4">
      <w:pPr>
        <w:pStyle w:val="Title"/>
      </w:pPr>
      <w:r>
        <w:t>STATS 201/8 Assignment 1</w:t>
      </w:r>
    </w:p>
    <w:p w14:paraId="2F65F5B9" w14:textId="77777777" w:rsidR="00171F6E" w:rsidRDefault="000504D4">
      <w:pPr>
        <w:pStyle w:val="Author"/>
      </w:pPr>
      <w:r>
        <w:t>Chunkai Meng / 857058772</w:t>
      </w:r>
    </w:p>
    <w:p w14:paraId="7590807D" w14:textId="77777777" w:rsidR="00171F6E" w:rsidRDefault="000504D4">
      <w:pPr>
        <w:pStyle w:val="Date"/>
      </w:pPr>
      <w:r>
        <w:t>Due Date: 3pm, Thursday 4th August 2016</w:t>
      </w:r>
    </w:p>
    <w:p w14:paraId="439E23C9" w14:textId="77777777" w:rsidR="00171F6E" w:rsidRDefault="000504D4">
      <w:pPr>
        <w:pStyle w:val="SourceCode"/>
      </w:pPr>
      <w:r>
        <w:rPr>
          <w:rStyle w:val="VerbatimChar"/>
        </w:rPr>
        <w:t>## Loading required package: s20x</w:t>
      </w:r>
    </w:p>
    <w:p w14:paraId="24CFB0E9" w14:textId="77777777" w:rsidR="00171F6E" w:rsidRDefault="000504D4">
      <w:pPr>
        <w:pStyle w:val="Heading1"/>
      </w:pPr>
      <w:bookmarkStart w:id="0" w:name="question-1"/>
      <w:bookmarkEnd w:id="0"/>
      <w:r>
        <w:t>Question 1</w:t>
      </w:r>
    </w:p>
    <w:p w14:paraId="4EC29AC8" w14:textId="77777777" w:rsidR="00171F6E" w:rsidRDefault="000504D4">
      <w:pPr>
        <w:pStyle w:val="Heading2"/>
      </w:pPr>
      <w:bookmarkStart w:id="1" w:name="question-of-interestgoal-of-the-study"/>
      <w:bookmarkEnd w:id="1"/>
      <w:r>
        <w:t>Question of interest/goal of the study</w:t>
      </w:r>
    </w:p>
    <w:p w14:paraId="1AB8D715" w14:textId="77777777" w:rsidR="00171F6E" w:rsidRDefault="000504D4">
      <w:pPr>
        <w:pStyle w:val="FirstParagraph"/>
      </w:pPr>
      <w:r>
        <w:t>We are interested in seeing if a fuel treatment improves the fuel consumption of vehicles.</w:t>
      </w:r>
    </w:p>
    <w:p w14:paraId="401FEDBC" w14:textId="77777777" w:rsidR="00171F6E" w:rsidRDefault="000504D4">
      <w:pPr>
        <w:pStyle w:val="Heading2"/>
      </w:pPr>
      <w:bookmarkStart w:id="2" w:name="read-in-and-inspect-the-data"/>
      <w:bookmarkEnd w:id="2"/>
      <w:r>
        <w:t>Read in and inspect the data:</w:t>
      </w:r>
    </w:p>
    <w:p w14:paraId="23F02C7A" w14:textId="77777777" w:rsidR="00171F6E" w:rsidRDefault="000504D4">
      <w:pPr>
        <w:pStyle w:val="SourceCode"/>
      </w:pPr>
      <w:r>
        <w:rPr>
          <w:rStyle w:val="NormalTok"/>
        </w:rPr>
        <w:t>Fuel.df=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FuelConsumpt</w:t>
      </w:r>
      <w:bookmarkStart w:id="3" w:name="_GoBack"/>
      <w:bookmarkEnd w:id="3"/>
      <w:r>
        <w:rPr>
          <w:rStyle w:val="StringTok"/>
        </w:rPr>
        <w:t>ion.txt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Fuel.diff=Fuel.df$modified-Fuel.df$standard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uel.diff)</w:t>
      </w:r>
    </w:p>
    <w:p w14:paraId="4FE6FC5E" w14:textId="77777777" w:rsidR="00171F6E" w:rsidRDefault="000504D4">
      <w:pPr>
        <w:pStyle w:val="FirstParagraph"/>
      </w:pPr>
      <w:r>
        <w:rPr>
          <w:noProof/>
          <w:lang w:eastAsia="zh-CN"/>
        </w:rPr>
        <w:drawing>
          <wp:inline distT="0" distB="0" distL="0" distR="0" wp14:anchorId="1EB42EDC" wp14:editId="01767615">
            <wp:extent cx="5334000" cy="32004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20x_2016_S2A1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6C76E4" w14:textId="77777777" w:rsidR="00171F6E" w:rsidRDefault="000504D4">
      <w:pPr>
        <w:pStyle w:val="BodyText"/>
      </w:pPr>
      <w:r>
        <w:t>** WRITE A COMMENT</w:t>
      </w:r>
      <w:r>
        <w:t xml:space="preserve"> HERE</w:t>
      </w:r>
    </w:p>
    <w:p w14:paraId="3B19F360" w14:textId="77777777" w:rsidR="00171F6E" w:rsidRDefault="000504D4">
      <w:pPr>
        <w:pStyle w:val="Heading2"/>
      </w:pPr>
      <w:bookmarkStart w:id="4" w:name="using-the-t.test-function"/>
      <w:bookmarkEnd w:id="4"/>
      <w:r>
        <w:t>Using the t.test function</w:t>
      </w:r>
    </w:p>
    <w:p w14:paraId="6D9A8F1A" w14:textId="77777777" w:rsidR="00171F6E" w:rsidRDefault="000504D4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Fuel.diff,</w:t>
      </w:r>
      <w:r>
        <w:rPr>
          <w:rStyle w:val="DataTypeTok"/>
        </w:rPr>
        <w:t>var.equ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D70C17E" w14:textId="77777777" w:rsidR="00171F6E" w:rsidRDefault="000504D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uel.diff</w:t>
      </w:r>
      <w:r>
        <w:br/>
      </w:r>
      <w:r>
        <w:rPr>
          <w:rStyle w:val="VerbatimChar"/>
        </w:rPr>
        <w:t>## t = 0.36177, df = 19, p-value = 0.7215</w:t>
      </w:r>
      <w:r>
        <w:br/>
      </w:r>
      <w:r>
        <w:rPr>
          <w:rStyle w:val="VerbatimChar"/>
        </w:rPr>
        <w:t>## alternative hypothesis: true mea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16</w:t>
      </w:r>
      <w:r>
        <w:rPr>
          <w:rStyle w:val="VerbatimChar"/>
        </w:rPr>
        <w:t>74911  0.237491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   0.035</w:t>
      </w:r>
    </w:p>
    <w:p w14:paraId="49BBF216" w14:textId="77777777" w:rsidR="00171F6E" w:rsidRDefault="000504D4">
      <w:pPr>
        <w:pStyle w:val="Heading1"/>
      </w:pPr>
      <w:bookmarkStart w:id="5" w:name="why-2-sample-t-test-is-not-appropriate"/>
      <w:bookmarkEnd w:id="5"/>
      <w:r>
        <w:t>Why 2-sample t-test is not appropriate</w:t>
      </w:r>
    </w:p>
    <w:p w14:paraId="4A4324BC" w14:textId="77777777" w:rsidR="00171F6E" w:rsidRDefault="000504D4">
      <w:pPr>
        <w:pStyle w:val="FirstParagraph"/>
      </w:pPr>
      <w:r>
        <w:t>** WRITE ANSWER HERE</w:t>
      </w:r>
    </w:p>
    <w:p w14:paraId="0CE52BF9" w14:textId="77777777" w:rsidR="00171F6E" w:rsidRDefault="000504D4">
      <w:pPr>
        <w:pStyle w:val="Heading1"/>
      </w:pPr>
      <w:bookmarkStart w:id="6" w:name="manual-calculation-in-r"/>
      <w:bookmarkEnd w:id="6"/>
      <w:r>
        <w:t>Manual calculation in R</w:t>
      </w:r>
    </w:p>
    <w:p w14:paraId="4ED4A39B" w14:textId="77777777" w:rsidR="00171F6E" w:rsidRDefault="000504D4">
      <w:pPr>
        <w:pStyle w:val="FirstParagraph"/>
      </w:pPr>
      <w:r>
        <w:t xml:space="preserve">Formulae: </w:t>
      </w:r>
      <m:oMath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y</m:t>
                </m:r>
              </m:e>
            </m:ba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0</m:t>
            </m:r>
          </m:num>
          <m:den>
            <m:r>
              <w:rPr>
                <w:rFonts w:ascii="Cambria Math" w:hAnsi="Cambria Math"/>
              </w:rPr>
              <m:t>se</m:t>
            </m:r>
            <m:r>
              <w:rPr>
                <w:rFonts w:ascii="Cambria Math" w:hAnsi="Cambria Math"/>
              </w:rPr>
              <m:t>(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y</m:t>
                </m:r>
              </m:e>
            </m:bar>
            <m:r>
              <w:rPr>
                <w:rFonts w:ascii="Cambria Math" w:hAnsi="Cambria Math"/>
              </w:rPr>
              <m:t>)</m:t>
            </m:r>
          </m:den>
        </m:f>
      </m:oMath>
      <w:r>
        <w:t xml:space="preserve">, and 95% confidence interval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y</m:t>
            </m:r>
          </m:e>
        </m:bar>
        <m:r>
          <w:rPr>
            <w:rFonts w:ascii="Cambria Math" w:hAnsi="Cambria Math"/>
          </w:rPr>
          <m:t>±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9,0.975</m:t>
            </m:r>
          </m:sub>
        </m:sSub>
        <m: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se</m:t>
        </m:r>
        <m:r>
          <w:rPr>
            <w:rFonts w:ascii="Cambria Math" w:hAnsi="Cambria Math"/>
          </w:rPr>
          <m:t>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y</m:t>
            </m:r>
          </m:e>
        </m:bar>
        <m:r>
          <w:rPr>
            <w:rFonts w:ascii="Cambria Math" w:hAnsi="Cambria Math"/>
          </w:rPr>
          <m:t>)</m:t>
        </m:r>
      </m:oMath>
    </w:p>
    <w:p w14:paraId="4E955B55" w14:textId="77777777" w:rsidR="00171F6E" w:rsidRDefault="000504D4">
      <w:pPr>
        <w:pStyle w:val="BodyText"/>
      </w:pPr>
      <w:r>
        <w:t xml:space="preserve">NOTES: The R code </w:t>
      </w:r>
      <w:r>
        <w:rPr>
          <w:rStyle w:val="VerbatimChar"/>
        </w:rPr>
        <w:t>mean(y)</w:t>
      </w:r>
      <w:r>
        <w:t xml:space="preserve"> cal</w:t>
      </w:r>
      <w:r>
        <w:t xml:space="preserve">culates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y</m:t>
            </m:r>
          </m:e>
        </m:bar>
      </m:oMath>
      <w:r>
        <w:t xml:space="preserve">, </w:t>
      </w:r>
      <w:r>
        <w:rPr>
          <w:rStyle w:val="VerbatimChar"/>
        </w:rPr>
        <w:t>sd(y)</w:t>
      </w:r>
      <w:r>
        <w:t xml:space="preserve"> calculates the standard deviation of </w:t>
      </w:r>
      <m:oMath>
        <m:r>
          <w:rPr>
            <w:rFonts w:ascii="Cambria Math" w:hAnsi="Cambria Math"/>
          </w:rPr>
          <m:t>y</m:t>
        </m:r>
      </m:oMath>
      <w:r>
        <w:t xml:space="preserve">, and </w:t>
      </w:r>
      <w:r>
        <w:rPr>
          <w:rStyle w:val="VerbatimChar"/>
        </w:rPr>
        <w:t>qt(0.975,25)</w:t>
      </w:r>
      <w:r>
        <w:t xml:space="preserve"> gives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29,0.975</m:t>
            </m:r>
          </m:sub>
        </m:sSub>
      </m:oMath>
      <w:r>
        <w:t xml:space="preserve"> multiplier. The standard error, </w:t>
      </w:r>
      <m:oMath>
        <m:r>
          <w:rPr>
            <w:rFonts w:ascii="Cambria Math" w:hAnsi="Cambria Math"/>
          </w:rPr>
          <m:t>se</m:t>
        </m:r>
        <m:r>
          <w:rPr>
            <w:rFonts w:ascii="Cambria Math" w:hAnsi="Cambria Math"/>
          </w:rPr>
          <m:t>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y</m:t>
            </m:r>
          </m:e>
        </m:bar>
        <m:r>
          <w:rPr>
            <w:rFonts w:ascii="Cambria Math" w:hAnsi="Cambria Math"/>
          </w:rPr>
          <m:t>)</m:t>
        </m:r>
      </m:oMath>
      <w:r>
        <w:t xml:space="preserve"> is calculated by the standard deviation of </w:t>
      </w:r>
      <m:oMath>
        <m:r>
          <w:rPr>
            <w:rFonts w:ascii="Cambria Math" w:hAnsi="Cambria Math"/>
          </w:rPr>
          <m:t>y</m:t>
        </m:r>
      </m:oMath>
      <w:r>
        <w:t xml:space="preserve"> divided by the square root of of the sample size, </w:t>
      </w:r>
      <m:oMath>
        <m:r>
          <w:rPr>
            <w:rFonts w:ascii="Cambria Math" w:hAnsi="Cambria Math"/>
          </w:rPr>
          <m:t>n</m:t>
        </m:r>
      </m:oMath>
      <w:r>
        <w:t>.</w:t>
      </w:r>
    </w:p>
    <w:p w14:paraId="52DDA68B" w14:textId="77777777" w:rsidR="00171F6E" w:rsidRDefault="000504D4">
      <w:pPr>
        <w:pStyle w:val="Heading1"/>
      </w:pPr>
      <w:bookmarkStart w:id="7" w:name="using-the-lm-function"/>
      <w:bookmarkEnd w:id="7"/>
      <w:r>
        <w:t>Using the lm function</w:t>
      </w:r>
    </w:p>
    <w:p w14:paraId="1C4AF418" w14:textId="77777777" w:rsidR="00171F6E" w:rsidRDefault="000504D4">
      <w:pPr>
        <w:pStyle w:val="SourceCode"/>
      </w:pPr>
      <w:r>
        <w:rPr>
          <w:rStyle w:val="NormalTok"/>
        </w:rPr>
        <w:t>Fuel.lm=</w:t>
      </w:r>
      <w:r>
        <w:rPr>
          <w:rStyle w:val="KeywordTok"/>
        </w:rPr>
        <w:t>lm</w:t>
      </w:r>
      <w:r>
        <w:rPr>
          <w:rStyle w:val="NormalTok"/>
        </w:rPr>
        <w:t>(Fuel.diff~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uel.lm,</w:t>
      </w:r>
      <w:r>
        <w:rPr>
          <w:rStyle w:val="DataTypeTok"/>
        </w:rPr>
        <w:t>which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2830F25" w14:textId="77777777" w:rsidR="00171F6E" w:rsidRDefault="000504D4">
      <w:pPr>
        <w:pStyle w:val="FirstParagraph"/>
      </w:pPr>
      <w:r>
        <w:rPr>
          <w:noProof/>
          <w:lang w:eastAsia="zh-CN"/>
        </w:rPr>
        <w:drawing>
          <wp:inline distT="0" distB="0" distL="0" distR="0" wp14:anchorId="389CB409" wp14:editId="6EB37DC8">
            <wp:extent cx="5334000" cy="32004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20x_2016_S2A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E8AA6C" w14:textId="77777777" w:rsidR="00171F6E" w:rsidRDefault="000504D4">
      <w:pPr>
        <w:pStyle w:val="SourceCode"/>
      </w:pPr>
      <w:r>
        <w:rPr>
          <w:rStyle w:val="KeywordTok"/>
        </w:rPr>
        <w:t>normcheck</w:t>
      </w:r>
      <w:r>
        <w:rPr>
          <w:rStyle w:val="NormalTok"/>
        </w:rPr>
        <w:t>(Fuel.lm)</w:t>
      </w:r>
    </w:p>
    <w:p w14:paraId="10DEE2FB" w14:textId="77777777" w:rsidR="00171F6E" w:rsidRDefault="000504D4">
      <w:pPr>
        <w:pStyle w:val="FirstParagraph"/>
      </w:pPr>
      <w:r>
        <w:rPr>
          <w:noProof/>
          <w:lang w:eastAsia="zh-CN"/>
        </w:rPr>
        <w:drawing>
          <wp:inline distT="0" distB="0" distL="0" distR="0" wp14:anchorId="76ED5604" wp14:editId="0A09DB1B">
            <wp:extent cx="5334000" cy="32004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20x_2016_S2A1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B67765" w14:textId="77777777" w:rsidR="00171F6E" w:rsidRDefault="000504D4">
      <w:pPr>
        <w:pStyle w:val="SourceCode"/>
      </w:pPr>
      <w:r>
        <w:rPr>
          <w:rStyle w:val="KeywordTok"/>
        </w:rPr>
        <w:t>cooks20x</w:t>
      </w:r>
      <w:r>
        <w:rPr>
          <w:rStyle w:val="NormalTok"/>
        </w:rPr>
        <w:t>(Fuel.lm)</w:t>
      </w:r>
    </w:p>
    <w:p w14:paraId="600F5114" w14:textId="77777777" w:rsidR="00171F6E" w:rsidRDefault="000504D4">
      <w:pPr>
        <w:pStyle w:val="FirstParagraph"/>
      </w:pPr>
      <w:r>
        <w:rPr>
          <w:noProof/>
          <w:lang w:eastAsia="zh-CN"/>
        </w:rPr>
        <w:drawing>
          <wp:inline distT="0" distB="0" distL="0" distR="0" wp14:anchorId="372753D4" wp14:editId="7AC7CE9E">
            <wp:extent cx="5334000" cy="32004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20x_2016_S2A1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A661FA" w14:textId="77777777" w:rsidR="00171F6E" w:rsidRDefault="000504D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uel.lm)</w:t>
      </w:r>
    </w:p>
    <w:p w14:paraId="78099B5E" w14:textId="77777777" w:rsidR="00171F6E" w:rsidRDefault="000504D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Fuel.diff ~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0.825 -0.270 -0.120  0.260  0.7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0.03500    0.09675   0.362    0.7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327 on 19 degrees of freedom</w:t>
      </w:r>
    </w:p>
    <w:p w14:paraId="239A6667" w14:textId="77777777" w:rsidR="00171F6E" w:rsidRDefault="000504D4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>(Fuel.lm)</w:t>
      </w:r>
    </w:p>
    <w:p w14:paraId="75573DA1" w14:textId="77777777" w:rsidR="00171F6E" w:rsidRDefault="000504D4">
      <w:pPr>
        <w:pStyle w:val="SourceCode"/>
      </w:pP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 2.5 %    97.5 %</w:t>
      </w:r>
      <w:r>
        <w:br/>
      </w:r>
      <w:r>
        <w:rPr>
          <w:rStyle w:val="VerbatimChar"/>
        </w:rPr>
        <w:t>## (Intercept) -0.1674911 0.2374911</w:t>
      </w:r>
    </w:p>
    <w:p w14:paraId="2EE43CE1" w14:textId="77777777" w:rsidR="00171F6E" w:rsidRDefault="000504D4">
      <w:pPr>
        <w:pStyle w:val="Heading2"/>
      </w:pPr>
      <w:bookmarkStart w:id="8" w:name="note"/>
      <w:bookmarkEnd w:id="8"/>
      <w:r>
        <w:t>Note:</w:t>
      </w:r>
    </w:p>
    <w:p w14:paraId="05005317" w14:textId="77777777" w:rsidR="00171F6E" w:rsidRDefault="000504D4">
      <w:pPr>
        <w:pStyle w:val="FirstParagraph"/>
      </w:pPr>
      <w:r>
        <w:t>You should get exactly the same results from the manual calculations and using the linear model function as the t.test function. Doing this was to giving you practice using some R code.</w:t>
      </w:r>
    </w:p>
    <w:p w14:paraId="78805A8A" w14:textId="77777777" w:rsidR="00171F6E" w:rsidRDefault="000504D4">
      <w:pPr>
        <w:pStyle w:val="Heading1"/>
      </w:pPr>
      <w:bookmarkStart w:id="9" w:name="method-and-assumption-checks"/>
      <w:bookmarkEnd w:id="9"/>
      <w:r>
        <w:t>Met</w:t>
      </w:r>
      <w:r>
        <w:t>hod and Assumption Checks</w:t>
      </w:r>
    </w:p>
    <w:p w14:paraId="6F1E6162" w14:textId="77777777" w:rsidR="00171F6E" w:rsidRDefault="000504D4">
      <w:pPr>
        <w:pStyle w:val="FirstParagraph"/>
      </w:pPr>
      <w:r>
        <w:t>As the data has two measurements on each vehicle, we have applied a paired sample t-test (i.e., a one-sample t-test applied to the differences within each vehicle.) There is no reason to suspect lack of independence between vehicl</w:t>
      </w:r>
      <w:r>
        <w:t>es and no problem with residuals or any overly influential observations.</w:t>
      </w:r>
    </w:p>
    <w:p w14:paraId="7B8AD32D" w14:textId="77777777" w:rsidR="00171F6E" w:rsidRDefault="000504D4">
      <w:pPr>
        <w:pStyle w:val="BodyText"/>
      </w:pPr>
      <w:r>
        <w:t xml:space="preserve">The estimated coefficient for the true fuel difference was not significantly different from zero (p-value 0.72). So, our preferred model is: </w:t>
      </w:r>
      <m:oMath>
        <m:r>
          <w:rPr>
            <w:rFonts w:ascii="Cambria Math" w:hAnsi="Cambria Math"/>
          </w:rPr>
          <m:t>FuelDi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ϵ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ϵ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ii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0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</m:t>
        </m:r>
      </m:oMath>
    </w:p>
    <w:p w14:paraId="17D458D1" w14:textId="77777777" w:rsidR="00171F6E" w:rsidRDefault="000504D4">
      <w:pPr>
        <w:pStyle w:val="Heading1"/>
      </w:pPr>
      <w:bookmarkStart w:id="10" w:name="executive-summary"/>
      <w:bookmarkEnd w:id="10"/>
      <w:r>
        <w:t>Executive Summary</w:t>
      </w:r>
    </w:p>
    <w:p w14:paraId="485FF9F4" w14:textId="77777777" w:rsidR="00171F6E" w:rsidRDefault="000504D4">
      <w:pPr>
        <w:pStyle w:val="Heading1"/>
      </w:pPr>
      <w:bookmarkStart w:id="11" w:name="question-2"/>
      <w:bookmarkEnd w:id="11"/>
      <w:r>
        <w:t>Question 2</w:t>
      </w:r>
    </w:p>
    <w:p w14:paraId="2504F00A" w14:textId="77777777" w:rsidR="00171F6E" w:rsidRDefault="000504D4">
      <w:pPr>
        <w:pStyle w:val="Heading1"/>
      </w:pPr>
      <w:bookmarkStart w:id="12" w:name="question-of-interestgoal-of-the-study-1"/>
      <w:bookmarkEnd w:id="12"/>
      <w:r>
        <w:t>Question of interest/goal of the study</w:t>
      </w:r>
    </w:p>
    <w:p w14:paraId="497986C6" w14:textId="77777777" w:rsidR="00171F6E" w:rsidRDefault="000504D4">
      <w:pPr>
        <w:pStyle w:val="FirstParagraph"/>
      </w:pPr>
      <w:r>
        <w:t>** WRITE HERE</w:t>
      </w:r>
    </w:p>
    <w:p w14:paraId="56343D49" w14:textId="77777777" w:rsidR="00171F6E" w:rsidRDefault="000504D4">
      <w:pPr>
        <w:pStyle w:val="Heading1"/>
      </w:pPr>
      <w:bookmarkStart w:id="13" w:name="read-in-and-inspect-the-data-1"/>
      <w:bookmarkEnd w:id="13"/>
      <w:r>
        <w:t>Read in and inspect the data:</w:t>
      </w:r>
    </w:p>
    <w:p w14:paraId="2D1FEDD1" w14:textId="77777777" w:rsidR="00171F6E" w:rsidRDefault="000504D4">
      <w:pPr>
        <w:pStyle w:val="SourceCode"/>
      </w:pPr>
      <w:r>
        <w:rPr>
          <w:rStyle w:val="NormalTok"/>
        </w:rPr>
        <w:t>Air.df=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Pressure.txt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>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ssure~TempC,</w:t>
      </w:r>
      <w:r>
        <w:rPr>
          <w:rStyle w:val="DataTypeTok"/>
        </w:rPr>
        <w:t>data=</w:t>
      </w:r>
      <w:r>
        <w:rPr>
          <w:rStyle w:val="NormalTok"/>
        </w:rPr>
        <w:t>Air.df)</w:t>
      </w:r>
    </w:p>
    <w:p w14:paraId="3CF32BAA" w14:textId="77777777" w:rsidR="00171F6E" w:rsidRDefault="000504D4">
      <w:pPr>
        <w:pStyle w:val="FirstParagraph"/>
      </w:pPr>
      <w:r>
        <w:rPr>
          <w:noProof/>
          <w:lang w:eastAsia="zh-CN"/>
        </w:rPr>
        <w:drawing>
          <wp:inline distT="0" distB="0" distL="0" distR="0" wp14:anchorId="5E4E8519" wp14:editId="0554FA1C">
            <wp:extent cx="5334000" cy="32004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20x_2016_S2A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DEF033" w14:textId="77777777" w:rsidR="00171F6E" w:rsidRDefault="000504D4">
      <w:pPr>
        <w:pStyle w:val="BodyText"/>
      </w:pPr>
      <w:r>
        <w:t>** WRITE COMMENTS HERE</w:t>
      </w:r>
    </w:p>
    <w:p w14:paraId="1EB1AD65" w14:textId="77777777" w:rsidR="00171F6E" w:rsidRDefault="000504D4">
      <w:pPr>
        <w:pStyle w:val="Heading1"/>
      </w:pPr>
      <w:bookmarkStart w:id="14" w:name="fit-model-and-do-checks"/>
      <w:bookmarkEnd w:id="14"/>
      <w:r>
        <w:t>Fit model and do checks</w:t>
      </w:r>
    </w:p>
    <w:p w14:paraId="2155BF81" w14:textId="77777777" w:rsidR="00171F6E" w:rsidRDefault="000504D4">
      <w:pPr>
        <w:pStyle w:val="Heading1"/>
      </w:pPr>
      <w:bookmarkStart w:id="15" w:name="estimate-the-expected-pressure-at-50-deg"/>
      <w:bookmarkEnd w:id="15"/>
      <w:r>
        <w:t>Estimate the expected pressure at 50 degrees C</w:t>
      </w:r>
    </w:p>
    <w:p w14:paraId="71A07A19" w14:textId="77777777" w:rsidR="00171F6E" w:rsidRDefault="000504D4">
      <w:pPr>
        <w:pStyle w:val="Heading1"/>
      </w:pPr>
      <w:bookmarkStart w:id="16" w:name="create-plot-with-superimposed-lines"/>
      <w:bookmarkEnd w:id="16"/>
      <w:r>
        <w:t>Create plot with superimposed lines</w:t>
      </w:r>
    </w:p>
    <w:p w14:paraId="347900CD" w14:textId="77777777" w:rsidR="00171F6E" w:rsidRDefault="000504D4">
      <w:pPr>
        <w:pStyle w:val="Heading1"/>
      </w:pPr>
      <w:bookmarkStart w:id="17" w:name="method-and-assumption-checks-1"/>
      <w:bookmarkEnd w:id="17"/>
      <w:r>
        <w:t>Method and Assumption Checks</w:t>
      </w:r>
    </w:p>
    <w:p w14:paraId="21208BB8" w14:textId="77777777" w:rsidR="00171F6E" w:rsidRDefault="000504D4">
      <w:pPr>
        <w:pStyle w:val="Heading1"/>
      </w:pPr>
      <w:bookmarkStart w:id="18" w:name="executive-summary-1"/>
      <w:bookmarkEnd w:id="18"/>
      <w:r>
        <w:t>Executive Summary</w:t>
      </w:r>
    </w:p>
    <w:p w14:paraId="789CE41D" w14:textId="77777777" w:rsidR="00171F6E" w:rsidRDefault="000504D4">
      <w:pPr>
        <w:pStyle w:val="Heading1"/>
      </w:pPr>
      <w:bookmarkStart w:id="19" w:name="question-3"/>
      <w:bookmarkEnd w:id="19"/>
      <w:r>
        <w:t>Question 3</w:t>
      </w:r>
    </w:p>
    <w:p w14:paraId="35E8174F" w14:textId="77777777" w:rsidR="00171F6E" w:rsidRDefault="000504D4">
      <w:pPr>
        <w:pStyle w:val="Heading1"/>
      </w:pPr>
      <w:bookmarkStart w:id="20" w:name="question-of-interestgoal-of-the-study-2"/>
      <w:bookmarkEnd w:id="20"/>
      <w:r>
        <w:t>Question of interest/goal of the study</w:t>
      </w:r>
    </w:p>
    <w:p w14:paraId="23D30565" w14:textId="77777777" w:rsidR="00171F6E" w:rsidRDefault="000504D4">
      <w:pPr>
        <w:pStyle w:val="FirstParagraph"/>
      </w:pPr>
      <w:r>
        <w:t>** WRITE HERE</w:t>
      </w:r>
    </w:p>
    <w:p w14:paraId="7182C968" w14:textId="77777777" w:rsidR="00171F6E" w:rsidRDefault="000504D4">
      <w:pPr>
        <w:pStyle w:val="Heading1"/>
      </w:pPr>
      <w:bookmarkStart w:id="21" w:name="read-in-and-inspect-the-data-2"/>
      <w:bookmarkEnd w:id="21"/>
      <w:r>
        <w:t>Read in and inspect the data:</w:t>
      </w:r>
    </w:p>
    <w:p w14:paraId="41759331" w14:textId="77777777" w:rsidR="00171F6E" w:rsidRDefault="000504D4">
      <w:pPr>
        <w:pStyle w:val="SourceCode"/>
      </w:pPr>
      <w:r>
        <w:rPr>
          <w:rStyle w:val="NormalTok"/>
        </w:rPr>
        <w:t>Ebike.df=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CyclePower.</w:t>
      </w:r>
      <w:r>
        <w:rPr>
          <w:rStyle w:val="StringTok"/>
        </w:rPr>
        <w:t>txt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>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watts~kph,</w:t>
      </w:r>
      <w:r>
        <w:rPr>
          <w:rStyle w:val="DataTypeTok"/>
        </w:rPr>
        <w:t>data=</w:t>
      </w:r>
      <w:r>
        <w:rPr>
          <w:rStyle w:val="NormalTok"/>
        </w:rPr>
        <w:t>Ebike.df)</w:t>
      </w:r>
    </w:p>
    <w:p w14:paraId="569C94BE" w14:textId="77777777" w:rsidR="00171F6E" w:rsidRDefault="000504D4">
      <w:pPr>
        <w:pStyle w:val="FirstParagraph"/>
      </w:pPr>
      <w:r>
        <w:rPr>
          <w:noProof/>
          <w:lang w:eastAsia="zh-CN"/>
        </w:rPr>
        <w:drawing>
          <wp:inline distT="0" distB="0" distL="0" distR="0" wp14:anchorId="280BB879" wp14:editId="64B0CB8D">
            <wp:extent cx="5334000" cy="32004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20x_2016_S2A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0323F9" w14:textId="77777777" w:rsidR="00171F6E" w:rsidRDefault="000504D4">
      <w:pPr>
        <w:pStyle w:val="BodyText"/>
      </w:pPr>
      <w:r>
        <w:t>** WRITE COMMENTS HERE</w:t>
      </w:r>
    </w:p>
    <w:p w14:paraId="2387F754" w14:textId="77777777" w:rsidR="00171F6E" w:rsidRDefault="000504D4">
      <w:pPr>
        <w:pStyle w:val="Heading1"/>
      </w:pPr>
      <w:bookmarkStart w:id="22" w:name="model-fitting-and-checks."/>
      <w:bookmarkEnd w:id="22"/>
      <w:r>
        <w:t>Model fitting and checks.</w:t>
      </w:r>
    </w:p>
    <w:p w14:paraId="32280C43" w14:textId="77777777" w:rsidR="00171F6E" w:rsidRDefault="000504D4">
      <w:pPr>
        <w:pStyle w:val="Heading1"/>
      </w:pPr>
      <w:bookmarkStart w:id="23" w:name="prediction-of-power-consumption-at-20-kp"/>
      <w:bookmarkEnd w:id="23"/>
      <w:r>
        <w:t>Prediction of power consumption at 20 kph</w:t>
      </w:r>
    </w:p>
    <w:p w14:paraId="456B2967" w14:textId="77777777" w:rsidR="00171F6E" w:rsidRDefault="000504D4">
      <w:pPr>
        <w:pStyle w:val="Heading1"/>
      </w:pPr>
      <w:bookmarkStart w:id="24" w:name="method-and-assumption-checks-2"/>
      <w:bookmarkEnd w:id="24"/>
      <w:r>
        <w:t>Method and Assumption Checks</w:t>
      </w:r>
    </w:p>
    <w:p w14:paraId="3B201DB3" w14:textId="77777777" w:rsidR="00171F6E" w:rsidRDefault="000504D4">
      <w:pPr>
        <w:pStyle w:val="Heading1"/>
      </w:pPr>
      <w:bookmarkStart w:id="25" w:name="executive-summary-2"/>
      <w:bookmarkEnd w:id="25"/>
      <w:r>
        <w:t>Executive Summary</w:t>
      </w:r>
    </w:p>
    <w:p w14:paraId="5A20283A" w14:textId="77777777" w:rsidR="00171F6E" w:rsidRDefault="000504D4">
      <w:pPr>
        <w:pStyle w:val="Heading1"/>
      </w:pPr>
      <w:bookmarkStart w:id="26" w:name="bonus-question"/>
      <w:bookmarkEnd w:id="26"/>
      <w:r>
        <w:t>Bonus question:</w:t>
      </w:r>
    </w:p>
    <w:sectPr w:rsidR="00171F6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EE2BB22" w14:textId="77777777" w:rsidR="000504D4" w:rsidRDefault="000504D4">
      <w:pPr>
        <w:spacing w:after="0"/>
      </w:pPr>
      <w:r>
        <w:separator/>
      </w:r>
    </w:p>
  </w:endnote>
  <w:endnote w:type="continuationSeparator" w:id="0">
    <w:p w14:paraId="2F3AB8C8" w14:textId="77777777" w:rsidR="000504D4" w:rsidRDefault="000504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B9B4C20" w14:textId="77777777" w:rsidR="000504D4" w:rsidRDefault="000504D4">
      <w:r>
        <w:separator/>
      </w:r>
    </w:p>
  </w:footnote>
  <w:footnote w:type="continuationSeparator" w:id="0">
    <w:p w14:paraId="79B98540" w14:textId="77777777" w:rsidR="000504D4" w:rsidRDefault="000504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9F54E9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D38F74A"/>
    <w:multiLevelType w:val="multilevel"/>
    <w:tmpl w:val="ADB6C1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504D4"/>
    <w:rsid w:val="00171F6E"/>
    <w:rsid w:val="004E29B3"/>
    <w:rsid w:val="00590D07"/>
    <w:rsid w:val="00784D58"/>
    <w:rsid w:val="008D6863"/>
    <w:rsid w:val="00B86B75"/>
    <w:rsid w:val="00BC48D5"/>
    <w:rsid w:val="00C36279"/>
    <w:rsid w:val="00E315A3"/>
    <w:rsid w:val="00ED483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548B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73</Words>
  <Characters>2699</Characters>
  <Application>Microsoft Macintosh Word</Application>
  <DocSecurity>0</DocSecurity>
  <Lines>22</Lines>
  <Paragraphs>6</Paragraphs>
  <ScaleCrop>false</ScaleCrop>
  <LinksUpToDate>false</LinksUpToDate>
  <CharactersWithSpaces>31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S 201/8 Assignment 1</dc:title>
  <dc:creator>Chunkai Meng / 857058772</dc:creator>
  <cp:lastModifiedBy>CK M</cp:lastModifiedBy>
  <cp:revision>2</cp:revision>
  <dcterms:created xsi:type="dcterms:W3CDTF">2016-07-31T09:37:00Z</dcterms:created>
  <dcterms:modified xsi:type="dcterms:W3CDTF">2016-07-31T09:37:00Z</dcterms:modified>
</cp:coreProperties>
</file>